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45D6E1B4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0DBB901D" w14:textId="77777777" w:rsidR="00436634" w:rsidRDefault="00436634" w:rsidP="00436634">
      <w:pPr>
        <w:rPr>
          <w:lang w:eastAsia="zh-CN"/>
        </w:rPr>
      </w:pPr>
      <w:r>
        <w:rPr>
          <w:rFonts w:hint="eastAsia"/>
          <w:lang w:eastAsia="zh-CN"/>
        </w:rPr>
        <w:t>H</w:t>
      </w:r>
      <w:r>
        <w:rPr>
          <w:lang w:eastAsia="zh-CN"/>
        </w:rPr>
        <w:t xml:space="preserve">ello, my name is </w:t>
      </w:r>
      <w:proofErr w:type="spellStart"/>
      <w:r>
        <w:rPr>
          <w:lang w:eastAsia="zh-CN"/>
        </w:rPr>
        <w:t>Shuaiqing</w:t>
      </w:r>
      <w:proofErr w:type="spellEnd"/>
      <w:r>
        <w:rPr>
          <w:lang w:eastAsia="zh-CN"/>
        </w:rPr>
        <w:t xml:space="preserve"> Wang~!~!~~</w:t>
      </w:r>
    </w:p>
    <w:p w14:paraId="5F9D84B0" w14:textId="38F84D06" w:rsidR="00436634" w:rsidRPr="00436634" w:rsidRDefault="00436634"/>
    <w:p w14:paraId="28AFA70A" w14:textId="75A7E586" w:rsidR="00436634" w:rsidRDefault="00436634"/>
    <w:p w14:paraId="451D3D0A" w14:textId="77777777" w:rsidR="00436634" w:rsidRPr="00436634" w:rsidRDefault="00436634"/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6E2A6" w14:textId="77777777" w:rsidR="00DA648F" w:rsidRDefault="00DA648F" w:rsidP="00436634">
      <w:pPr>
        <w:spacing w:after="0" w:line="240" w:lineRule="auto"/>
      </w:pPr>
      <w:r>
        <w:separator/>
      </w:r>
    </w:p>
  </w:endnote>
  <w:endnote w:type="continuationSeparator" w:id="0">
    <w:p w14:paraId="6A150D40" w14:textId="77777777" w:rsidR="00DA648F" w:rsidRDefault="00DA648F" w:rsidP="004366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700071" w14:textId="77777777" w:rsidR="00DA648F" w:rsidRDefault="00DA648F" w:rsidP="00436634">
      <w:pPr>
        <w:spacing w:after="0" w:line="240" w:lineRule="auto"/>
      </w:pPr>
      <w:r>
        <w:separator/>
      </w:r>
    </w:p>
  </w:footnote>
  <w:footnote w:type="continuationSeparator" w:id="0">
    <w:p w14:paraId="3A204F61" w14:textId="77777777" w:rsidR="00DA648F" w:rsidRDefault="00DA648F" w:rsidP="004366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36634"/>
    <w:rsid w:val="004C5FDF"/>
    <w:rsid w:val="007C37AF"/>
    <w:rsid w:val="00B56A30"/>
    <w:rsid w:val="00B76F81"/>
    <w:rsid w:val="00DA648F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3663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36634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36634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3663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5</Words>
  <Characters>43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王 帅卿</cp:lastModifiedBy>
  <cp:revision>5</cp:revision>
  <dcterms:created xsi:type="dcterms:W3CDTF">2021-03-09T01:12:00Z</dcterms:created>
  <dcterms:modified xsi:type="dcterms:W3CDTF">2021-09-03T10:57:00Z</dcterms:modified>
</cp:coreProperties>
</file>